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78E36C3F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26 Sept 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9B6636">
        <w:rPr>
          <w:b/>
          <w:bCs/>
        </w:rPr>
        <w:t>30 minutes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1956735D" w14:textId="77777777" w:rsidR="00667978" w:rsidRDefault="00667978" w:rsidP="00DF2F06">
            <w:pPr>
              <w:jc w:val="both"/>
              <w:rPr>
                <w:b/>
                <w:bCs/>
              </w:rPr>
            </w:pPr>
          </w:p>
          <w:p w14:paraId="5334170D" w14:textId="718A1AD4" w:rsidR="002B0BC5" w:rsidRDefault="009B6636" w:rsidP="00DF2F0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his is the first meeting </w:t>
            </w:r>
            <w:r w:rsidR="00110F4D">
              <w:rPr>
                <w:b/>
                <w:bCs/>
              </w:rPr>
              <w:t xml:space="preserve">conducted to </w:t>
            </w:r>
            <w:r w:rsidR="00517C88">
              <w:rPr>
                <w:b/>
                <w:bCs/>
              </w:rPr>
              <w:t>discuss</w:t>
            </w:r>
            <w:r w:rsidR="00110F4D">
              <w:rPr>
                <w:b/>
                <w:bCs/>
              </w:rPr>
              <w:t xml:space="preserve"> the project specifications and discussions. </w:t>
            </w:r>
            <w:r w:rsidR="00F202B0">
              <w:rPr>
                <w:b/>
                <w:bCs/>
              </w:rPr>
              <w:t xml:space="preserve">The meeting is conducted online </w:t>
            </w:r>
            <w:r w:rsidR="00210ADC">
              <w:rPr>
                <w:b/>
                <w:bCs/>
              </w:rPr>
              <w:t xml:space="preserve">via Microsoft Teams but there will be face to face </w:t>
            </w:r>
            <w:r w:rsidR="00517C88">
              <w:rPr>
                <w:b/>
                <w:bCs/>
              </w:rPr>
              <w:t>meetings</w:t>
            </w:r>
            <w:r w:rsidR="00210ADC">
              <w:rPr>
                <w:b/>
                <w:bCs/>
              </w:rPr>
              <w:t xml:space="preserve"> once in a while. </w:t>
            </w:r>
          </w:p>
          <w:p w14:paraId="7ABC47C0" w14:textId="77777777" w:rsidR="00667978" w:rsidRDefault="00667978" w:rsidP="00DF2F06">
            <w:pPr>
              <w:jc w:val="both"/>
              <w:rPr>
                <w:b/>
                <w:bCs/>
              </w:rPr>
            </w:pPr>
          </w:p>
        </w:tc>
      </w:tr>
    </w:tbl>
    <w:p w14:paraId="010652F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>
        <w:tc>
          <w:tcPr>
            <w:tcW w:w="8568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>
        <w:trPr>
          <w:trHeight w:val="3032"/>
        </w:trPr>
        <w:tc>
          <w:tcPr>
            <w:tcW w:w="8568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4E04A181" w14:textId="336F4435" w:rsidR="0038775D" w:rsidRDefault="00080718" w:rsidP="00DF2F0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</w:t>
            </w:r>
            <w:r w:rsidR="00517C88">
              <w:rPr>
                <w:b/>
                <w:bCs/>
              </w:rPr>
              <w:t>first</w:t>
            </w:r>
            <w:r>
              <w:rPr>
                <w:b/>
                <w:bCs/>
              </w:rPr>
              <w:t xml:space="preserve"> introduced what</w:t>
            </w:r>
            <w:r w:rsidR="00302F62">
              <w:rPr>
                <w:b/>
                <w:bCs/>
              </w:rPr>
              <w:t xml:space="preserve"> the</w:t>
            </w:r>
            <w:r>
              <w:rPr>
                <w:b/>
                <w:bCs/>
              </w:rPr>
              <w:t xml:space="preserve"> previous year students had done in their final year project and </w:t>
            </w:r>
            <w:r w:rsidR="00BA4C88">
              <w:rPr>
                <w:b/>
                <w:bCs/>
              </w:rPr>
              <w:t xml:space="preserve">what he wants me to do this year. </w:t>
            </w:r>
            <w:r w:rsidR="002D2396">
              <w:rPr>
                <w:b/>
                <w:bCs/>
              </w:rPr>
              <w:t xml:space="preserve">The plan was to focus on </w:t>
            </w:r>
            <w:r w:rsidR="00D60EB2">
              <w:rPr>
                <w:b/>
                <w:bCs/>
              </w:rPr>
              <w:t>the application of AI specifically in edge computing</w:t>
            </w:r>
            <w:r w:rsidR="00C85555">
              <w:rPr>
                <w:b/>
                <w:bCs/>
              </w:rPr>
              <w:t xml:space="preserve"> such as in wearable devices. </w:t>
            </w:r>
            <w:r w:rsidR="00BA6DC4">
              <w:rPr>
                <w:b/>
                <w:bCs/>
              </w:rPr>
              <w:t>In the past, most of the AI deployed with edge computing used ARM Cortex-A processor</w:t>
            </w:r>
            <w:r w:rsidR="00287E1C">
              <w:rPr>
                <w:b/>
                <w:bCs/>
              </w:rPr>
              <w:t xml:space="preserve">. Lately, there are claims that ARM Cortex-M processor is able to </w:t>
            </w:r>
            <w:r w:rsidR="00C41B66">
              <w:rPr>
                <w:b/>
                <w:bCs/>
              </w:rPr>
              <w:t>be used</w:t>
            </w:r>
            <w:r w:rsidR="006D71BF">
              <w:rPr>
                <w:b/>
                <w:bCs/>
              </w:rPr>
              <w:t xml:space="preserve"> to deploy AI. </w:t>
            </w:r>
            <w:r w:rsidR="00C41B66">
              <w:rPr>
                <w:b/>
                <w:bCs/>
              </w:rPr>
              <w:t xml:space="preserve">Hence, the goal of my Final Year Project as per the discussion during the meeting is to explore how AI can be implemented </w:t>
            </w:r>
            <w:r w:rsidR="00E00B3C">
              <w:rPr>
                <w:b/>
                <w:bCs/>
              </w:rPr>
              <w:t xml:space="preserve">into a discovery kit - </w:t>
            </w:r>
            <w:r w:rsidR="00E00B3C" w:rsidRPr="00E00B3C">
              <w:rPr>
                <w:b/>
                <w:bCs/>
              </w:rPr>
              <w:t>STM32MP157C-DK2</w:t>
            </w:r>
            <w:r w:rsidR="00E00B3C">
              <w:rPr>
                <w:b/>
                <w:bCs/>
              </w:rPr>
              <w:t xml:space="preserve"> that will be given to me. </w:t>
            </w:r>
            <w:r w:rsidR="00611CD1">
              <w:rPr>
                <w:b/>
                <w:bCs/>
              </w:rPr>
              <w:t xml:space="preserve">We also discussed on the platforms that can be used to </w:t>
            </w:r>
            <w:r w:rsidR="006A0A5A">
              <w:rPr>
                <w:b/>
                <w:bCs/>
              </w:rPr>
              <w:t xml:space="preserve">run the AI model in which Dr </w:t>
            </w:r>
            <w:proofErr w:type="spellStart"/>
            <w:r w:rsidR="006A0A5A">
              <w:rPr>
                <w:b/>
                <w:bCs/>
              </w:rPr>
              <w:t>Hermawan</w:t>
            </w:r>
            <w:proofErr w:type="spellEnd"/>
            <w:r w:rsidR="006A0A5A">
              <w:rPr>
                <w:b/>
                <w:bCs/>
              </w:rPr>
              <w:t xml:space="preserve"> suggested </w:t>
            </w:r>
            <w:proofErr w:type="spellStart"/>
            <w:r w:rsidR="00492123">
              <w:rPr>
                <w:b/>
                <w:bCs/>
              </w:rPr>
              <w:t>OpenVINO</w:t>
            </w:r>
            <w:proofErr w:type="spellEnd"/>
            <w:r w:rsidR="00492123">
              <w:rPr>
                <w:b/>
                <w:bCs/>
              </w:rPr>
              <w:t xml:space="preserve"> from Intel. </w:t>
            </w:r>
            <w:r w:rsidR="00E611D2">
              <w:rPr>
                <w:b/>
                <w:bCs/>
              </w:rPr>
              <w:t xml:space="preserve">Thus, the plan for the week is to research, read and investigate the </w:t>
            </w:r>
            <w:r w:rsidR="004B368E">
              <w:rPr>
                <w:b/>
                <w:bCs/>
              </w:rPr>
              <w:t>hardware and software discussed during the meeting</w:t>
            </w:r>
            <w:r w:rsidR="0038775D">
              <w:rPr>
                <w:b/>
                <w:bCs/>
              </w:rPr>
              <w:t>.</w:t>
            </w:r>
          </w:p>
          <w:p w14:paraId="74F68ABF" w14:textId="22B4B1B3" w:rsidR="002B0BC5" w:rsidRDefault="002B0BC5">
            <w:pPr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6D078F64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6D078F64">
        <w:tc>
          <w:tcPr>
            <w:tcW w:w="8568" w:type="dxa"/>
          </w:tcPr>
          <w:p w14:paraId="5C17BA92" w14:textId="77777777" w:rsidR="00A25D66" w:rsidRDefault="00A25D66" w:rsidP="002B0BC5">
            <w:pPr>
              <w:rPr>
                <w:b/>
                <w:bCs/>
              </w:rPr>
            </w:pPr>
          </w:p>
          <w:p w14:paraId="155D4BD5" w14:textId="758E36B0" w:rsidR="00A25D66" w:rsidRDefault="110BD7AE" w:rsidP="002B0BC5">
            <w:pPr>
              <w:rPr>
                <w:b/>
                <w:bCs/>
              </w:rPr>
            </w:pPr>
            <w:r w:rsidRPr="6D078F64">
              <w:rPr>
                <w:b/>
                <w:bCs/>
              </w:rPr>
              <w:t xml:space="preserve">There are a couple </w:t>
            </w:r>
            <w:r w:rsidR="76C4E0AA" w:rsidRPr="6D078F64">
              <w:rPr>
                <w:b/>
                <w:bCs/>
              </w:rPr>
              <w:t>of ideas</w:t>
            </w:r>
            <w:r w:rsidRPr="6D078F64">
              <w:rPr>
                <w:b/>
                <w:bCs/>
              </w:rPr>
              <w:t xml:space="preserve"> discussed,</w:t>
            </w:r>
          </w:p>
          <w:p w14:paraId="118DAC03" w14:textId="2D3CACA7" w:rsidR="110BD7AE" w:rsidRDefault="110BD7AE" w:rsidP="6D078F64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b/>
                <w:bCs/>
              </w:rPr>
            </w:pPr>
            <w:r w:rsidRPr="6D078F64">
              <w:rPr>
                <w:b/>
                <w:bCs/>
              </w:rPr>
              <w:t>Development of cloud-based approach with health analytics as case example</w:t>
            </w:r>
          </w:p>
          <w:p w14:paraId="0D78D942" w14:textId="2E90F855" w:rsidR="6890FCEC" w:rsidRDefault="6890FCEC" w:rsidP="6D078F64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b/>
                <w:bCs/>
              </w:rPr>
            </w:pPr>
            <w:r w:rsidRPr="6D078F64">
              <w:rPr>
                <w:b/>
                <w:bCs/>
              </w:rPr>
              <w:t xml:space="preserve">Development of cloud-based approach with health analytics as case example – highlight on deployment with </w:t>
            </w:r>
            <w:proofErr w:type="spellStart"/>
            <w:r w:rsidRPr="6D078F64">
              <w:rPr>
                <w:b/>
                <w:bCs/>
              </w:rPr>
              <w:t>OpenVino</w:t>
            </w:r>
            <w:proofErr w:type="spellEnd"/>
          </w:p>
          <w:p w14:paraId="69932922" w14:textId="7D30CED3" w:rsidR="6890FCEC" w:rsidRDefault="6890FCEC" w:rsidP="6D078F64">
            <w:pPr>
              <w:pStyle w:val="ListParagraph"/>
              <w:numPr>
                <w:ilvl w:val="0"/>
                <w:numId w:val="1"/>
              </w:numPr>
              <w:spacing w:line="259" w:lineRule="auto"/>
              <w:rPr>
                <w:b/>
                <w:bCs/>
              </w:rPr>
            </w:pPr>
            <w:r w:rsidRPr="6D078F64">
              <w:rPr>
                <w:b/>
                <w:bCs/>
              </w:rPr>
              <w:t>Development of edge computing solution with STM32</w:t>
            </w:r>
          </w:p>
          <w:p w14:paraId="3732E739" w14:textId="77777777" w:rsidR="00A25D66" w:rsidRDefault="00A25D66" w:rsidP="002B0BC5">
            <w:pPr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160AEFBD" w:rsidR="002B0BC5" w:rsidRDefault="00922033" w:rsidP="00922033">
      <w:pPr>
        <w:rPr>
          <w:b/>
          <w:bCs/>
        </w:rPr>
      </w:pPr>
      <w:r w:rsidRPr="6D078F64">
        <w:rPr>
          <w:b/>
          <w:bCs/>
        </w:rPr>
        <w:t xml:space="preserve">   </w:t>
      </w:r>
      <w:r w:rsidR="00023F04" w:rsidRPr="6D078F64">
        <w:rPr>
          <w:b/>
          <w:bCs/>
        </w:rPr>
        <w:t>Supervisor’s signature</w:t>
      </w:r>
      <w:r w:rsidR="002B0BC5" w:rsidRPr="6D078F64">
        <w:rPr>
          <w:b/>
          <w:bCs/>
        </w:rPr>
        <w:t>(s</w:t>
      </w:r>
      <w:r w:rsidR="00B47EFE" w:rsidRPr="6D078F64">
        <w:rPr>
          <w:b/>
          <w:bCs/>
        </w:rPr>
        <w:t>):</w:t>
      </w:r>
      <w:r>
        <w:tab/>
      </w:r>
      <w:r w:rsidR="4DDA841E" w:rsidRPr="6D078F64">
        <w:rPr>
          <w:b/>
          <w:bCs/>
        </w:rPr>
        <w:t xml:space="preserve"> Dr </w:t>
      </w:r>
      <w:proofErr w:type="spellStart"/>
      <w:r w:rsidR="4DDA841E" w:rsidRPr="6D078F64">
        <w:rPr>
          <w:b/>
          <w:bCs/>
        </w:rPr>
        <w:t>Hermawan</w:t>
      </w:r>
      <w:proofErr w:type="spellEnd"/>
      <w:r w:rsidR="4DDA841E" w:rsidRPr="6D078F64">
        <w:rPr>
          <w:b/>
          <w:bCs/>
        </w:rPr>
        <w:t xml:space="preserve">      </w:t>
      </w:r>
      <w:r>
        <w:tab/>
      </w:r>
      <w:r>
        <w:tab/>
      </w:r>
      <w:r w:rsidR="00A05201" w:rsidRPr="6D078F64">
        <w:rPr>
          <w:b/>
          <w:bCs/>
        </w:rPr>
        <w:t>Date:</w:t>
      </w:r>
      <w:r w:rsidR="14380653" w:rsidRPr="6D078F64">
        <w:rPr>
          <w:b/>
          <w:bCs/>
        </w:rPr>
        <w:t xml:space="preserve"> 29 September 2023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A4719" w14:textId="77777777" w:rsidR="00C57866" w:rsidRDefault="00C57866" w:rsidP="000C2D07">
      <w:r>
        <w:separator/>
      </w:r>
    </w:p>
  </w:endnote>
  <w:endnote w:type="continuationSeparator" w:id="0">
    <w:p w14:paraId="102B8CF3" w14:textId="77777777" w:rsidR="00C57866" w:rsidRDefault="00C57866" w:rsidP="000C2D07">
      <w:r>
        <w:continuationSeparator/>
      </w:r>
    </w:p>
  </w:endnote>
  <w:endnote w:type="continuationNotice" w:id="1">
    <w:p w14:paraId="12DC32CA" w14:textId="77777777" w:rsidR="00C57866" w:rsidRDefault="00C578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43175" w14:textId="77777777" w:rsidR="00C57866" w:rsidRDefault="00C57866" w:rsidP="000C2D07">
      <w:r>
        <w:separator/>
      </w:r>
    </w:p>
  </w:footnote>
  <w:footnote w:type="continuationSeparator" w:id="0">
    <w:p w14:paraId="065E7B2F" w14:textId="77777777" w:rsidR="00C57866" w:rsidRDefault="00C57866" w:rsidP="000C2D07">
      <w:r>
        <w:continuationSeparator/>
      </w:r>
    </w:p>
  </w:footnote>
  <w:footnote w:type="continuationNotice" w:id="1">
    <w:p w14:paraId="657F8BE4" w14:textId="77777777" w:rsidR="00C57866" w:rsidRDefault="00C578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94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3F04"/>
    <w:rsid w:val="000355AC"/>
    <w:rsid w:val="00045C6C"/>
    <w:rsid w:val="00080718"/>
    <w:rsid w:val="00080BD5"/>
    <w:rsid w:val="00086A26"/>
    <w:rsid w:val="00090409"/>
    <w:rsid w:val="000C1F75"/>
    <w:rsid w:val="000C2D07"/>
    <w:rsid w:val="00110F4D"/>
    <w:rsid w:val="001333FE"/>
    <w:rsid w:val="0015158C"/>
    <w:rsid w:val="001E741D"/>
    <w:rsid w:val="00210ADC"/>
    <w:rsid w:val="002413EB"/>
    <w:rsid w:val="00287E1C"/>
    <w:rsid w:val="002B0BC5"/>
    <w:rsid w:val="002B2B1F"/>
    <w:rsid w:val="002D04B3"/>
    <w:rsid w:val="002D2396"/>
    <w:rsid w:val="002F3E1B"/>
    <w:rsid w:val="00302F62"/>
    <w:rsid w:val="00346B66"/>
    <w:rsid w:val="00352F9D"/>
    <w:rsid w:val="0038775D"/>
    <w:rsid w:val="00391DE7"/>
    <w:rsid w:val="00396F78"/>
    <w:rsid w:val="003A1FDE"/>
    <w:rsid w:val="003A7DE5"/>
    <w:rsid w:val="003B13B5"/>
    <w:rsid w:val="003F10EC"/>
    <w:rsid w:val="004038DE"/>
    <w:rsid w:val="0043754D"/>
    <w:rsid w:val="00486DEF"/>
    <w:rsid w:val="00492123"/>
    <w:rsid w:val="004B368E"/>
    <w:rsid w:val="00517C88"/>
    <w:rsid w:val="00523266"/>
    <w:rsid w:val="00524AF0"/>
    <w:rsid w:val="00547727"/>
    <w:rsid w:val="005552B0"/>
    <w:rsid w:val="00590C14"/>
    <w:rsid w:val="0059245D"/>
    <w:rsid w:val="005E6E74"/>
    <w:rsid w:val="00611CD1"/>
    <w:rsid w:val="00667978"/>
    <w:rsid w:val="006841D6"/>
    <w:rsid w:val="006A0A5A"/>
    <w:rsid w:val="006A79BB"/>
    <w:rsid w:val="006C4237"/>
    <w:rsid w:val="006C5E86"/>
    <w:rsid w:val="006D71BF"/>
    <w:rsid w:val="006E04C1"/>
    <w:rsid w:val="006F6947"/>
    <w:rsid w:val="00737E86"/>
    <w:rsid w:val="00747921"/>
    <w:rsid w:val="00811304"/>
    <w:rsid w:val="00862375"/>
    <w:rsid w:val="008858CB"/>
    <w:rsid w:val="0088669B"/>
    <w:rsid w:val="00887DD5"/>
    <w:rsid w:val="008962CC"/>
    <w:rsid w:val="00922033"/>
    <w:rsid w:val="0096614E"/>
    <w:rsid w:val="00976B2D"/>
    <w:rsid w:val="009A6ECD"/>
    <w:rsid w:val="009B4613"/>
    <w:rsid w:val="009B6636"/>
    <w:rsid w:val="009D1BFA"/>
    <w:rsid w:val="00A05201"/>
    <w:rsid w:val="00A25D66"/>
    <w:rsid w:val="00A3499B"/>
    <w:rsid w:val="00A8203A"/>
    <w:rsid w:val="00AA6B5A"/>
    <w:rsid w:val="00AB1A1F"/>
    <w:rsid w:val="00AD3C44"/>
    <w:rsid w:val="00AD6728"/>
    <w:rsid w:val="00AF0FCC"/>
    <w:rsid w:val="00B01888"/>
    <w:rsid w:val="00B15FDB"/>
    <w:rsid w:val="00B16196"/>
    <w:rsid w:val="00B479B0"/>
    <w:rsid w:val="00B47EFE"/>
    <w:rsid w:val="00BA4C88"/>
    <w:rsid w:val="00BA6DC4"/>
    <w:rsid w:val="00BB65D2"/>
    <w:rsid w:val="00BF2C46"/>
    <w:rsid w:val="00C3639F"/>
    <w:rsid w:val="00C41B66"/>
    <w:rsid w:val="00C43C94"/>
    <w:rsid w:val="00C47407"/>
    <w:rsid w:val="00C57866"/>
    <w:rsid w:val="00C73A89"/>
    <w:rsid w:val="00C85555"/>
    <w:rsid w:val="00CB6BDE"/>
    <w:rsid w:val="00D062E6"/>
    <w:rsid w:val="00D11D31"/>
    <w:rsid w:val="00D32A43"/>
    <w:rsid w:val="00D60EB2"/>
    <w:rsid w:val="00DF2F06"/>
    <w:rsid w:val="00E00B3C"/>
    <w:rsid w:val="00E5292A"/>
    <w:rsid w:val="00E611D2"/>
    <w:rsid w:val="00E836BC"/>
    <w:rsid w:val="00ED6A2B"/>
    <w:rsid w:val="00F202B0"/>
    <w:rsid w:val="00F333CA"/>
    <w:rsid w:val="110BD7AE"/>
    <w:rsid w:val="14380653"/>
    <w:rsid w:val="21E5F223"/>
    <w:rsid w:val="29D7DBAB"/>
    <w:rsid w:val="2B73AC0C"/>
    <w:rsid w:val="4DDA841E"/>
    <w:rsid w:val="56295E02"/>
    <w:rsid w:val="6890FCEC"/>
    <w:rsid w:val="6988EB38"/>
    <w:rsid w:val="6D078F64"/>
    <w:rsid w:val="76C4E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7</cp:revision>
  <dcterms:created xsi:type="dcterms:W3CDTF">2023-09-28T09:48:00Z</dcterms:created>
  <dcterms:modified xsi:type="dcterms:W3CDTF">2023-09-2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</Properties>
</file>